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A9F7B" w14:textId="77777777" w:rsidR="00AC3675" w:rsidRDefault="00AC3675"/>
    <w:p w14:paraId="2CDC7942" w14:textId="13575990" w:rsidR="00AC3675" w:rsidRPr="004F29DC" w:rsidRDefault="00AC3675" w:rsidP="005D74BF">
      <w:pPr>
        <w:jc w:val="center"/>
        <w:rPr>
          <w:b/>
          <w:bCs/>
          <w:sz w:val="36"/>
          <w:szCs w:val="36"/>
          <w:lang w:val="en-US"/>
        </w:rPr>
      </w:pPr>
      <w:r w:rsidRPr="004F29DC">
        <w:rPr>
          <w:b/>
          <w:bCs/>
          <w:sz w:val="36"/>
          <w:szCs w:val="36"/>
          <w:lang w:val="en-US"/>
        </w:rPr>
        <w:t>Mini-symposium proposal form</w:t>
      </w:r>
    </w:p>
    <w:p w14:paraId="226B37E8" w14:textId="186D50CB" w:rsidR="005C6B99" w:rsidRDefault="00A24964" w:rsidP="00334C0F">
      <w:pPr>
        <w:rPr>
          <w:rFonts w:ascii="Segoe UI" w:eastAsia="Times New Roman" w:hAnsi="Segoe UI" w:cs="Segoe UI"/>
          <w:sz w:val="21"/>
          <w:szCs w:val="21"/>
          <w:lang w:val="en-US" w:eastAsia="nb-NO"/>
        </w:rPr>
      </w:pPr>
      <w:r>
        <w:rPr>
          <w:lang w:val="en-US"/>
        </w:rPr>
        <w:t xml:space="preserve">A </w:t>
      </w:r>
      <w:proofErr w:type="gramStart"/>
      <w:r>
        <w:rPr>
          <w:lang w:val="en-US"/>
        </w:rPr>
        <w:t>mini-symposium</w:t>
      </w:r>
      <w:proofErr w:type="gramEnd"/>
      <w:r>
        <w:rPr>
          <w:lang w:val="en-US"/>
        </w:rPr>
        <w:t xml:space="preserve"> is a thematic cluster within the conference that is composed of one or two technical sessions, each comprising 4 presentations. </w:t>
      </w:r>
      <w:r w:rsidR="0026684F">
        <w:rPr>
          <w:lang w:val="en-US"/>
        </w:rPr>
        <w:t xml:space="preserve">If you wish to organize a </w:t>
      </w:r>
      <w:proofErr w:type="gramStart"/>
      <w:r w:rsidR="0026684F">
        <w:rPr>
          <w:lang w:val="en-US"/>
        </w:rPr>
        <w:t>mini-symposium</w:t>
      </w:r>
      <w:proofErr w:type="gramEnd"/>
      <w:r w:rsidR="0026684F">
        <w:rPr>
          <w:lang w:val="en-US"/>
        </w:rPr>
        <w:t xml:space="preserve"> a</w:t>
      </w:r>
      <w:r w:rsidR="00306981">
        <w:rPr>
          <w:lang w:val="en-US"/>
        </w:rPr>
        <w:t>t EACWE2025, please send your proposal, containing the following information</w:t>
      </w:r>
      <w:r w:rsidR="00AE66D0">
        <w:rPr>
          <w:lang w:val="en-US"/>
        </w:rPr>
        <w:t xml:space="preserve">, to </w:t>
      </w:r>
      <w:r w:rsidR="00334C0F">
        <w:rPr>
          <w:lang w:val="en-US"/>
        </w:rPr>
        <w:t xml:space="preserve">the conference organizers at </w:t>
      </w:r>
      <w:hyperlink r:id="rId10" w:history="1">
        <w:r w:rsidR="00334C0F" w:rsidRPr="00EE34CC">
          <w:rPr>
            <w:rStyle w:val="Hyperlink"/>
            <w:rFonts w:ascii="Segoe UI" w:eastAsia="Times New Roman" w:hAnsi="Segoe UI" w:cs="Segoe UI"/>
            <w:sz w:val="21"/>
            <w:szCs w:val="21"/>
            <w:lang w:val="en-US" w:eastAsia="nb-NO"/>
          </w:rPr>
          <w:t>eacwe2025@konferanser.ntnu.no</w:t>
        </w:r>
      </w:hyperlink>
      <w:r w:rsidR="00334C0F">
        <w:rPr>
          <w:rFonts w:ascii="Segoe UI" w:eastAsia="Times New Roman" w:hAnsi="Segoe UI" w:cs="Segoe UI"/>
          <w:sz w:val="21"/>
          <w:szCs w:val="21"/>
          <w:lang w:val="en-US" w:eastAsia="nb-NO"/>
        </w:rPr>
        <w:t>.</w:t>
      </w:r>
    </w:p>
    <w:p w14:paraId="45E3D76E" w14:textId="77777777" w:rsidR="00AC3675" w:rsidRDefault="00AC367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95227" w14:paraId="1BF44119" w14:textId="77777777" w:rsidTr="41147B2E">
        <w:tc>
          <w:tcPr>
            <w:tcW w:w="9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69266F" w14:textId="3CD38261" w:rsidR="00595227" w:rsidRDefault="00D94F2D" w:rsidP="41147B2E">
            <w:pPr>
              <w:rPr>
                <w:lang w:val="en-US"/>
              </w:rPr>
            </w:pPr>
            <w:r w:rsidRPr="41147B2E">
              <w:rPr>
                <w:lang w:val="en-US"/>
              </w:rPr>
              <w:t>Mini-symposium title</w:t>
            </w:r>
          </w:p>
        </w:tc>
      </w:tr>
      <w:tr w:rsidR="00595227" w:rsidRPr="000B6BCC" w14:paraId="2B71BD15" w14:textId="77777777" w:rsidTr="41147B2E">
        <w:trPr>
          <w:trHeight w:val="960"/>
        </w:trPr>
        <w:tc>
          <w:tcPr>
            <w:tcW w:w="9016" w:type="dxa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04722E95" w14:textId="77693599" w:rsidR="00595227" w:rsidRDefault="00595227" w:rsidP="0008133A">
            <w:pPr>
              <w:tabs>
                <w:tab w:val="left" w:pos="3160"/>
              </w:tabs>
              <w:rPr>
                <w:lang w:val="en-US"/>
              </w:rPr>
            </w:pPr>
          </w:p>
        </w:tc>
      </w:tr>
    </w:tbl>
    <w:p w14:paraId="274816E0" w14:textId="3137468F" w:rsidR="0033005A" w:rsidRDefault="0033005A">
      <w:pPr>
        <w:rPr>
          <w:lang w:val="en-US"/>
        </w:rPr>
      </w:pPr>
    </w:p>
    <w:p w14:paraId="5FD0DA88" w14:textId="0DBCA436" w:rsidR="00D94F2D" w:rsidRDefault="00D94F2D">
      <w:pPr>
        <w:rPr>
          <w:lang w:val="en-US"/>
        </w:rPr>
      </w:pPr>
      <w:r>
        <w:rPr>
          <w:lang w:val="en-US"/>
        </w:rPr>
        <w:t>Organizer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D94F2D" w14:paraId="5DA78B6A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DE4FC9" w14:textId="46933478" w:rsidR="00D94F2D" w:rsidRDefault="00D94F2D" w:rsidP="41147B2E">
            <w:pPr>
              <w:rPr>
                <w:lang w:val="en-US"/>
              </w:rPr>
            </w:pPr>
            <w:r w:rsidRPr="41147B2E">
              <w:rPr>
                <w:lang w:val="en-US"/>
              </w:rPr>
              <w:t>Organizer 1</w:t>
            </w:r>
          </w:p>
        </w:tc>
      </w:tr>
      <w:tr w:rsidR="00D94F2D" w:rsidRPr="000B6BCC" w14:paraId="2866CDF4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3C8B0E7" w14:textId="7ADC1E95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7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14:paraId="7F9C4097" w14:textId="69FA7E12" w:rsidR="00D94F2D" w:rsidRDefault="00421F15" w:rsidP="41147B2E">
            <w:pPr>
              <w:tabs>
                <w:tab w:val="left" w:pos="4147"/>
              </w:tabs>
              <w:rPr>
                <w:lang w:val="en-US"/>
              </w:rPr>
            </w:pPr>
            <w:sdt>
              <w:sdtPr>
                <w:rPr>
                  <w:lang w:val="en-US"/>
                </w:rPr>
                <w:id w:val="-50697508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5419BDF9" w:rsidRPr="41147B2E">
                  <w:rPr>
                    <w:rStyle w:val="PlaceholderText"/>
                  </w:rPr>
                  <w:t>Click or tap here to enter text.</w:t>
                </w:r>
              </w:sdtContent>
            </w:sdt>
            <w:r w:rsidR="0008133A">
              <w:rPr>
                <w:lang w:val="en-US"/>
              </w:rPr>
              <w:tab/>
            </w:r>
          </w:p>
        </w:tc>
      </w:tr>
      <w:tr w:rsidR="00D94F2D" w:rsidRPr="000B6BCC" w14:paraId="041C8A86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13AAE990" w14:textId="404B9EB6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7315" w:type="dxa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1ECEF1BC" w14:textId="584EB4BA" w:rsidR="00D94F2D" w:rsidRDefault="00D94F2D" w:rsidP="005E0349">
            <w:pPr>
              <w:rPr>
                <w:lang w:val="en-US"/>
              </w:rPr>
            </w:pPr>
          </w:p>
        </w:tc>
      </w:tr>
      <w:tr w:rsidR="00D94F2D" w:rsidRPr="000B6BCC" w14:paraId="7D2390E3" w14:textId="77777777" w:rsidTr="41147B2E">
        <w:trPr>
          <w:trHeight w:val="300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2BBFC17" w14:textId="7B648415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7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14:paraId="70C2D2F2" w14:textId="4691F96A" w:rsidR="00D94F2D" w:rsidRDefault="00D94F2D" w:rsidP="005E0349">
            <w:pPr>
              <w:rPr>
                <w:lang w:val="en-US"/>
              </w:rPr>
            </w:pPr>
          </w:p>
        </w:tc>
      </w:tr>
      <w:tr w:rsidR="00D94F2D" w:rsidRPr="000B6BCC" w14:paraId="7E1237F0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49DB089B" w14:textId="0CF27446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Photo</w:t>
            </w:r>
          </w:p>
        </w:tc>
        <w:tc>
          <w:tcPr>
            <w:tcW w:w="7315" w:type="dxa"/>
            <w:tcBorders>
              <w:top w:val="single" w:sz="4" w:space="0" w:color="auto"/>
            </w:tcBorders>
          </w:tcPr>
          <w:p w14:paraId="72E609C8" w14:textId="7AC7C3B4" w:rsidR="00D94F2D" w:rsidRDefault="00D94F2D" w:rsidP="005E0349"/>
        </w:tc>
      </w:tr>
    </w:tbl>
    <w:p w14:paraId="785C9EF2" w14:textId="77777777" w:rsidR="00D94F2D" w:rsidRDefault="00D94F2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D94F2D" w14:paraId="49F33247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BFD8F6" w14:textId="46108CC5" w:rsidR="00D94F2D" w:rsidRDefault="00D94F2D" w:rsidP="41147B2E">
            <w:pPr>
              <w:rPr>
                <w:lang w:val="en-US"/>
              </w:rPr>
            </w:pPr>
            <w:r w:rsidRPr="41147B2E">
              <w:rPr>
                <w:lang w:val="en-US"/>
              </w:rPr>
              <w:t>Organizer 2 (optional)</w:t>
            </w:r>
          </w:p>
        </w:tc>
      </w:tr>
      <w:tr w:rsidR="00D94F2D" w:rsidRPr="000B6BCC" w14:paraId="30B667F3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1DCB0A0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7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14:paraId="5A70B401" w14:textId="242430A3" w:rsidR="00D94F2D" w:rsidRDefault="00421F15" w:rsidP="41147B2E">
            <w:pPr>
              <w:tabs>
                <w:tab w:val="left" w:pos="4813"/>
              </w:tabs>
              <w:jc w:val="both"/>
              <w:rPr>
                <w:lang w:val="en-US"/>
              </w:rPr>
            </w:pPr>
            <w:sdt>
              <w:sdtPr>
                <w:rPr>
                  <w:lang w:val="en-US"/>
                </w:rPr>
                <w:id w:val="56537394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E4F16" w:rsidRPr="001F7860">
                  <w:rPr>
                    <w:rStyle w:val="PlaceholderText"/>
                    <w:shd w:val="clear" w:color="auto" w:fill="EDEDED" w:themeFill="accent3" w:themeFillTint="33"/>
                    <w:lang w:val="en-US"/>
                  </w:rPr>
                  <w:t>Click or tap here to enter text.</w:t>
                </w:r>
              </w:sdtContent>
            </w:sdt>
            <w:r w:rsidR="001F7860">
              <w:rPr>
                <w:lang w:val="en-US"/>
              </w:rPr>
              <w:tab/>
            </w:r>
          </w:p>
        </w:tc>
      </w:tr>
      <w:tr w:rsidR="00D94F2D" w:rsidRPr="000B6BCC" w14:paraId="73C97AC0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60BEAA18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7315" w:type="dxa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0D904C3D" w14:textId="327B7B22" w:rsidR="00D94F2D" w:rsidRDefault="00421F15" w:rsidP="001F7860">
            <w:pPr>
              <w:tabs>
                <w:tab w:val="left" w:pos="4773"/>
              </w:tabs>
              <w:rPr>
                <w:lang w:val="en-US"/>
              </w:rPr>
            </w:pPr>
            <w:sdt>
              <w:sdtPr>
                <w:rPr>
                  <w:lang w:val="en-US"/>
                </w:rPr>
                <w:id w:val="-87368853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08133A" w:rsidRPr="001F7860">
                  <w:rPr>
                    <w:rStyle w:val="PlaceholderText"/>
                    <w:shd w:val="clear" w:color="auto" w:fill="EDEDED" w:themeFill="accent3" w:themeFillTint="33"/>
                    <w:lang w:val="en-US"/>
                  </w:rPr>
                  <w:t>Click or tap here to enter text.</w:t>
                </w:r>
              </w:sdtContent>
            </w:sdt>
            <w:r w:rsidR="001F7860">
              <w:rPr>
                <w:lang w:val="en-US"/>
              </w:rPr>
              <w:tab/>
            </w:r>
          </w:p>
        </w:tc>
      </w:tr>
      <w:tr w:rsidR="00D94F2D" w:rsidRPr="000B6BCC" w14:paraId="282178EB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377199B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7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14:paraId="5B1DFA8A" w14:textId="0F85839E" w:rsidR="00D94F2D" w:rsidRDefault="00421F15" w:rsidP="001F7860">
            <w:pPr>
              <w:tabs>
                <w:tab w:val="left" w:pos="4667"/>
              </w:tabs>
              <w:rPr>
                <w:lang w:val="en-US"/>
              </w:rPr>
            </w:pPr>
            <w:sdt>
              <w:sdtPr>
                <w:rPr>
                  <w:lang w:val="en-US"/>
                </w:rPr>
                <w:id w:val="123936624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08133A" w:rsidRPr="0008133A">
                  <w:rPr>
                    <w:rStyle w:val="PlaceholderText"/>
                    <w:lang w:val="en-US"/>
                  </w:rPr>
                  <w:t>Click or tap here to enter text.</w:t>
                </w:r>
              </w:sdtContent>
            </w:sdt>
            <w:r w:rsidR="001F7860">
              <w:rPr>
                <w:lang w:val="en-US"/>
              </w:rPr>
              <w:tab/>
            </w:r>
          </w:p>
        </w:tc>
      </w:tr>
      <w:tr w:rsidR="00D94F2D" w:rsidRPr="00421F15" w14:paraId="5376E935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2728A1B8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Photo</w:t>
            </w:r>
          </w:p>
        </w:tc>
        <w:tc>
          <w:tcPr>
            <w:tcW w:w="7315" w:type="dxa"/>
            <w:tcBorders>
              <w:top w:val="single" w:sz="4" w:space="0" w:color="auto"/>
            </w:tcBorders>
          </w:tcPr>
          <w:p w14:paraId="5CD0DB38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Please attach a photo to this form to be displayed in the conf. website.</w:t>
            </w:r>
          </w:p>
        </w:tc>
      </w:tr>
    </w:tbl>
    <w:p w14:paraId="335E17B2" w14:textId="77777777" w:rsidR="00D94F2D" w:rsidRDefault="00D94F2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D94F2D" w14:paraId="653A5F12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06215A" w14:textId="7E920697" w:rsidR="00D94F2D" w:rsidRDefault="00D94F2D" w:rsidP="41147B2E">
            <w:pPr>
              <w:rPr>
                <w:lang w:val="en-US"/>
              </w:rPr>
            </w:pPr>
            <w:r w:rsidRPr="41147B2E">
              <w:rPr>
                <w:lang w:val="en-US"/>
              </w:rPr>
              <w:t>Organizer 3 (optional)</w:t>
            </w:r>
          </w:p>
        </w:tc>
      </w:tr>
      <w:tr w:rsidR="00D94F2D" w14:paraId="11AD8E65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B5E2C9B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7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14:paraId="36E1DB79" w14:textId="77777777" w:rsidR="00D94F2D" w:rsidRDefault="00D94F2D" w:rsidP="005E0349">
            <w:pPr>
              <w:rPr>
                <w:lang w:val="en-US"/>
              </w:rPr>
            </w:pPr>
          </w:p>
        </w:tc>
      </w:tr>
      <w:tr w:rsidR="00D94F2D" w14:paraId="57735B51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4A3C7F93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7315" w:type="dxa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0DF6FDCD" w14:textId="77777777" w:rsidR="00D94F2D" w:rsidRDefault="00D94F2D" w:rsidP="005E0349">
            <w:pPr>
              <w:rPr>
                <w:lang w:val="en-US"/>
              </w:rPr>
            </w:pPr>
          </w:p>
        </w:tc>
      </w:tr>
      <w:tr w:rsidR="00D94F2D" w14:paraId="266B5DBC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F8314F4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7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14:paraId="62C7CF5F" w14:textId="77777777" w:rsidR="00D94F2D" w:rsidRDefault="00D94F2D" w:rsidP="005E0349">
            <w:pPr>
              <w:rPr>
                <w:lang w:val="en-US"/>
              </w:rPr>
            </w:pPr>
          </w:p>
        </w:tc>
      </w:tr>
      <w:tr w:rsidR="00D94F2D" w:rsidRPr="00421F15" w14:paraId="15D73197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7FF7B030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Photo</w:t>
            </w:r>
          </w:p>
        </w:tc>
        <w:tc>
          <w:tcPr>
            <w:tcW w:w="7315" w:type="dxa"/>
            <w:tcBorders>
              <w:top w:val="single" w:sz="4" w:space="0" w:color="auto"/>
            </w:tcBorders>
          </w:tcPr>
          <w:p w14:paraId="5C2F18CC" w14:textId="77777777" w:rsidR="00D94F2D" w:rsidRDefault="00D94F2D" w:rsidP="005E0349">
            <w:pPr>
              <w:rPr>
                <w:lang w:val="en-US"/>
              </w:rPr>
            </w:pPr>
            <w:r>
              <w:rPr>
                <w:lang w:val="en-US"/>
              </w:rPr>
              <w:t>Please attach a photo to this form to be displayed in the conf. website.</w:t>
            </w:r>
          </w:p>
        </w:tc>
      </w:tr>
    </w:tbl>
    <w:p w14:paraId="2F870CE3" w14:textId="77777777" w:rsidR="00D94F2D" w:rsidRDefault="00D94F2D">
      <w:pPr>
        <w:rPr>
          <w:lang w:val="en-US"/>
        </w:rPr>
      </w:pPr>
    </w:p>
    <w:p w14:paraId="7E46ECD2" w14:textId="77777777" w:rsidR="0033005A" w:rsidRDefault="0033005A">
      <w:pPr>
        <w:rPr>
          <w:lang w:val="en-US"/>
        </w:rPr>
      </w:pPr>
    </w:p>
    <w:p w14:paraId="00970257" w14:textId="77777777" w:rsidR="0096603B" w:rsidRPr="00AC3675" w:rsidRDefault="0096603B">
      <w:pPr>
        <w:rPr>
          <w:lang w:val="en-US"/>
        </w:rPr>
      </w:pPr>
    </w:p>
    <w:p w14:paraId="6B610A53" w14:textId="5B47BF70" w:rsidR="0023284D" w:rsidRDefault="00AF632F">
      <w:pPr>
        <w:rPr>
          <w:lang w:val="en-US"/>
        </w:rPr>
      </w:pPr>
      <w:r>
        <w:rPr>
          <w:lang w:val="en-US"/>
        </w:rPr>
        <w:lastRenderedPageBreak/>
        <w:t xml:space="preserve">Please provide a short description of the </w:t>
      </w:r>
      <w:proofErr w:type="gramStart"/>
      <w:r>
        <w:rPr>
          <w:lang w:val="en-US"/>
        </w:rPr>
        <w:t>mini-symposium</w:t>
      </w:r>
      <w:proofErr w:type="gramEnd"/>
      <w:r w:rsidR="00820D68">
        <w:rPr>
          <w:lang w:val="en-US"/>
        </w:rPr>
        <w:t xml:space="preserve"> (about 200 words)</w:t>
      </w:r>
      <w:r>
        <w:rPr>
          <w:lang w:val="en-US"/>
        </w:rPr>
        <w:t xml:space="preserve"> </w:t>
      </w:r>
      <w:r w:rsidR="00820D68">
        <w:rPr>
          <w:lang w:val="en-US"/>
        </w:rPr>
        <w:t>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F632F" w14:paraId="5EA74D51" w14:textId="77777777" w:rsidTr="41147B2E">
        <w:tc>
          <w:tcPr>
            <w:tcW w:w="9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C5785D" w14:textId="003D32BA" w:rsidR="00AF632F" w:rsidRDefault="00820D68" w:rsidP="41147B2E">
            <w:pPr>
              <w:rPr>
                <w:lang w:val="en-US"/>
              </w:rPr>
            </w:pPr>
            <w:r w:rsidRPr="41147B2E">
              <w:rPr>
                <w:lang w:val="en-US"/>
              </w:rPr>
              <w:t>Short description</w:t>
            </w:r>
          </w:p>
        </w:tc>
      </w:tr>
      <w:tr w:rsidR="00AF632F" w:rsidRPr="00564457" w14:paraId="74293B20" w14:textId="77777777" w:rsidTr="41147B2E">
        <w:trPr>
          <w:trHeight w:val="3340"/>
        </w:trPr>
        <w:tc>
          <w:tcPr>
            <w:tcW w:w="9016" w:type="dxa"/>
            <w:tcBorders>
              <w:top w:val="single" w:sz="4" w:space="0" w:color="auto"/>
            </w:tcBorders>
            <w:shd w:val="clear" w:color="auto" w:fill="EDEDED" w:themeFill="accent3" w:themeFillTint="33"/>
          </w:tcPr>
          <w:p w14:paraId="534E0BD8" w14:textId="28135527" w:rsidR="00953B1F" w:rsidRPr="00273BE4" w:rsidRDefault="00953B1F" w:rsidP="41147B2E">
            <w:pPr>
              <w:rPr>
                <w:lang w:val="en-US" w:eastAsia="zh-CN"/>
              </w:rPr>
            </w:pPr>
          </w:p>
        </w:tc>
      </w:tr>
    </w:tbl>
    <w:p w14:paraId="0BC4ED04" w14:textId="77777777" w:rsidR="00AF632F" w:rsidRDefault="00AF632F">
      <w:pPr>
        <w:rPr>
          <w:lang w:val="en-US"/>
        </w:rPr>
      </w:pPr>
    </w:p>
    <w:p w14:paraId="7235C428" w14:textId="07A185CD" w:rsidR="00F877A8" w:rsidRDefault="00F877A8">
      <w:pPr>
        <w:rPr>
          <w:lang w:val="en-US"/>
        </w:rPr>
      </w:pPr>
      <w:r>
        <w:rPr>
          <w:lang w:val="en-US"/>
        </w:rPr>
        <w:t>Sessions</w:t>
      </w:r>
    </w:p>
    <w:p w14:paraId="006DC246" w14:textId="15182016" w:rsidR="00753DC6" w:rsidRDefault="00753DC6">
      <w:pPr>
        <w:rPr>
          <w:lang w:val="en-US"/>
        </w:rPr>
      </w:pPr>
      <w:r>
        <w:rPr>
          <w:lang w:val="en-US"/>
        </w:rPr>
        <w:t xml:space="preserve">Please </w:t>
      </w:r>
      <w:r w:rsidR="001A195E">
        <w:rPr>
          <w:lang w:val="en-US"/>
        </w:rPr>
        <w:t xml:space="preserve">provide </w:t>
      </w:r>
      <w:r w:rsidR="001C2DCF">
        <w:rPr>
          <w:lang w:val="en-US"/>
        </w:rPr>
        <w:t xml:space="preserve">a list of potential speakers </w:t>
      </w:r>
      <w:r w:rsidR="0074413D">
        <w:rPr>
          <w:lang w:val="en-US"/>
        </w:rPr>
        <w:t>and</w:t>
      </w:r>
      <w:r w:rsidR="005D74BF">
        <w:rPr>
          <w:lang w:val="en-US"/>
        </w:rPr>
        <w:t>,</w:t>
      </w:r>
      <w:r w:rsidR="0074413D">
        <w:rPr>
          <w:lang w:val="en-US"/>
        </w:rPr>
        <w:t xml:space="preserve"> if available</w:t>
      </w:r>
      <w:r w:rsidR="005D74BF">
        <w:rPr>
          <w:lang w:val="en-US"/>
        </w:rPr>
        <w:t>,</w:t>
      </w:r>
      <w:r w:rsidR="0074413D">
        <w:rPr>
          <w:lang w:val="en-US"/>
        </w:rPr>
        <w:t xml:space="preserve"> the tentative titles of the presentations for the planned sessions. </w:t>
      </w:r>
    </w:p>
    <w:p w14:paraId="5E7D2480" w14:textId="737A2A3A" w:rsidR="008F6CD3" w:rsidRPr="00AB5481" w:rsidRDefault="008F6CD3">
      <w:pPr>
        <w:rPr>
          <w:u w:val="single"/>
          <w:lang w:val="en-US"/>
        </w:rPr>
      </w:pPr>
      <w:r w:rsidRPr="00AB5481">
        <w:rPr>
          <w:u w:val="single"/>
          <w:lang w:val="en-US"/>
        </w:rPr>
        <w:t xml:space="preserve">Session 1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8F6CD3" w14:paraId="1CF9E2AA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F93F30" w14:textId="20B5036D" w:rsidR="008F6CD3" w:rsidRDefault="008F6CD3" w:rsidP="41147B2E">
            <w:pPr>
              <w:rPr>
                <w:lang w:val="en-US"/>
              </w:rPr>
            </w:pPr>
            <w:r w:rsidRPr="41147B2E">
              <w:rPr>
                <w:lang w:val="en-US"/>
              </w:rPr>
              <w:t>Speaker 1</w:t>
            </w:r>
          </w:p>
        </w:tc>
      </w:tr>
      <w:tr w:rsidR="008F6CD3" w:rsidRPr="000B6BCC" w14:paraId="6286CB8E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9795F83" w14:textId="77777777" w:rsidR="008F6CD3" w:rsidRDefault="008F6CD3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sdt>
          <w:sdtPr>
            <w:rPr>
              <w:lang w:val="en-US"/>
            </w:rPr>
            <w:id w:val="-179944873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0051F092" w14:textId="3926C602" w:rsidR="008F6CD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8F6CD3" w:rsidRPr="000B6BCC" w14:paraId="6D4F8C68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683C0178" w14:textId="77777777" w:rsidR="008F6CD3" w:rsidRDefault="008F6CD3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sdt>
          <w:sdtPr>
            <w:rPr>
              <w:lang w:val="en-US"/>
            </w:rPr>
            <w:id w:val="15939801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61113C9F" w14:textId="673A0662" w:rsidR="008F6CD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8F6CD3" w:rsidRPr="000B6BCC" w14:paraId="3D7E6E60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FCA5A29" w14:textId="77777777" w:rsidR="008F6CD3" w:rsidRDefault="008F6CD3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sdt>
          <w:sdtPr>
            <w:rPr>
              <w:lang w:val="en-US"/>
            </w:rPr>
            <w:id w:val="168623980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30F18B6C" w14:textId="78B43A76" w:rsidR="008F6CD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8F6CD3" w:rsidRPr="000B6BCC" w14:paraId="045E466D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365D1EEF" w14:textId="5EEEB329" w:rsidR="008F6CD3" w:rsidRDefault="008F6CD3" w:rsidP="005E0349">
            <w:pPr>
              <w:rPr>
                <w:lang w:val="en-US"/>
              </w:rPr>
            </w:pPr>
            <w:r>
              <w:rPr>
                <w:lang w:val="en-US"/>
              </w:rPr>
              <w:t>Tentative title:</w:t>
            </w:r>
          </w:p>
        </w:tc>
        <w:sdt>
          <w:sdtPr>
            <w:rPr>
              <w:lang w:val="en-US"/>
            </w:rPr>
            <w:id w:val="-123692452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2D788A4C" w14:textId="55E06FE3" w:rsidR="008F6CD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6403C623" w14:textId="77777777" w:rsidR="00F877A8" w:rsidRDefault="00F877A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473163" w14:paraId="7F2036EB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FC0A34" w14:textId="10A4461C" w:rsidR="00473163" w:rsidRDefault="2D23D5EA" w:rsidP="41147B2E">
            <w:pPr>
              <w:spacing w:line="259" w:lineRule="auto"/>
              <w:rPr>
                <w:lang w:val="en-US"/>
              </w:rPr>
            </w:pPr>
            <w:r w:rsidRPr="41147B2E">
              <w:rPr>
                <w:lang w:val="en-US"/>
              </w:rPr>
              <w:t>Speaker 2</w:t>
            </w:r>
          </w:p>
        </w:tc>
      </w:tr>
      <w:tr w:rsidR="00473163" w:rsidRPr="000B6BCC" w14:paraId="614E7A56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1E7C0E5" w14:textId="77777777" w:rsidR="00473163" w:rsidRDefault="00473163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sdt>
          <w:sdtPr>
            <w:rPr>
              <w:lang w:val="en-US"/>
            </w:rPr>
            <w:id w:val="-10146821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02DFDDD9" w14:textId="1953C183" w:rsidR="0047316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73163" w:rsidRPr="000B6BCC" w14:paraId="2A91CF96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1AB83167" w14:textId="77777777" w:rsidR="00473163" w:rsidRDefault="00473163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sdt>
          <w:sdtPr>
            <w:rPr>
              <w:lang w:val="en-US"/>
            </w:rPr>
            <w:id w:val="3856252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274C0613" w14:textId="0805D429" w:rsidR="0047316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73163" w:rsidRPr="000B6BCC" w14:paraId="53F150E0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6D56850" w14:textId="77777777" w:rsidR="00473163" w:rsidRDefault="00473163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sdt>
          <w:sdtPr>
            <w:rPr>
              <w:lang w:val="en-US"/>
            </w:rPr>
            <w:id w:val="7889449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340F8F18" w14:textId="0DB485B3" w:rsidR="0047316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73163" w:rsidRPr="000B6BCC" w14:paraId="6BD27781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6BB89450" w14:textId="77777777" w:rsidR="00473163" w:rsidRDefault="00473163" w:rsidP="005E0349">
            <w:pPr>
              <w:rPr>
                <w:lang w:val="en-US"/>
              </w:rPr>
            </w:pPr>
            <w:r>
              <w:rPr>
                <w:lang w:val="en-US"/>
              </w:rPr>
              <w:t>Tentative title:</w:t>
            </w:r>
          </w:p>
        </w:tc>
        <w:sdt>
          <w:sdtPr>
            <w:rPr>
              <w:lang w:val="en-US"/>
            </w:rPr>
            <w:id w:val="37552407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231EB355" w14:textId="5B5D19CD" w:rsidR="0047316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57B092C9" w14:textId="77777777" w:rsidR="00473163" w:rsidRDefault="00473163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473163" w14:paraId="32E4BCD1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A5CE36" w14:textId="6F5ABFB8" w:rsidR="00473163" w:rsidRDefault="2D23D5EA" w:rsidP="41147B2E">
            <w:pPr>
              <w:rPr>
                <w:lang w:val="en-US"/>
              </w:rPr>
            </w:pPr>
            <w:r w:rsidRPr="41147B2E">
              <w:rPr>
                <w:lang w:val="en-US"/>
              </w:rPr>
              <w:t>Speaker 3</w:t>
            </w:r>
          </w:p>
        </w:tc>
      </w:tr>
      <w:tr w:rsidR="00473163" w:rsidRPr="000B6BCC" w14:paraId="1D930C18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C2C778B" w14:textId="77777777" w:rsidR="00473163" w:rsidRDefault="00473163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sdt>
          <w:sdtPr>
            <w:rPr>
              <w:lang w:val="en-US"/>
            </w:rPr>
            <w:id w:val="85793288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20F2CC44" w14:textId="63B55BCF" w:rsidR="0047316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73163" w:rsidRPr="000B6BCC" w14:paraId="1C7FFCBE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2D43C1D2" w14:textId="77777777" w:rsidR="00473163" w:rsidRDefault="00473163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sdt>
          <w:sdtPr>
            <w:rPr>
              <w:lang w:val="en-US"/>
            </w:rPr>
            <w:id w:val="-92595369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1B6F6B9C" w14:textId="592CFF3B" w:rsidR="0047316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73163" w:rsidRPr="000B6BCC" w14:paraId="311CC55F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50FB9EB" w14:textId="77777777" w:rsidR="00473163" w:rsidRDefault="00473163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sdt>
          <w:sdtPr>
            <w:rPr>
              <w:lang w:val="en-US"/>
            </w:rPr>
            <w:id w:val="-159946988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775C75B6" w14:textId="58115FC1" w:rsidR="0047316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73163" w:rsidRPr="000B6BCC" w14:paraId="009174D3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37CCA9E6" w14:textId="77777777" w:rsidR="00473163" w:rsidRDefault="00473163" w:rsidP="005E0349">
            <w:pPr>
              <w:rPr>
                <w:lang w:val="en-US"/>
              </w:rPr>
            </w:pPr>
            <w:r>
              <w:rPr>
                <w:lang w:val="en-US"/>
              </w:rPr>
              <w:t>Tentative title:</w:t>
            </w:r>
          </w:p>
        </w:tc>
        <w:sdt>
          <w:sdtPr>
            <w:rPr>
              <w:lang w:val="en-US"/>
            </w:rPr>
            <w:id w:val="143470822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419EB4F8" w14:textId="43D48C44" w:rsidR="00473163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0E21F10D" w14:textId="77777777" w:rsidR="001F7860" w:rsidRDefault="001F786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4F29DC" w14:paraId="48A4A8A6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783561" w14:textId="3FDD214A" w:rsidR="004F29DC" w:rsidRDefault="1DF7B318" w:rsidP="41147B2E">
            <w:pPr>
              <w:spacing w:line="259" w:lineRule="auto"/>
              <w:rPr>
                <w:lang w:val="en-US"/>
              </w:rPr>
            </w:pPr>
            <w:r w:rsidRPr="41147B2E">
              <w:rPr>
                <w:lang w:val="en-US"/>
              </w:rPr>
              <w:t>Speaker 4</w:t>
            </w:r>
          </w:p>
        </w:tc>
      </w:tr>
      <w:tr w:rsidR="004F29DC" w:rsidRPr="000B6BCC" w14:paraId="573F2C82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FE6BD0C" w14:textId="77777777" w:rsidR="004F29DC" w:rsidRDefault="004F29DC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sdt>
          <w:sdtPr>
            <w:rPr>
              <w:lang w:val="en-US"/>
            </w:rPr>
            <w:id w:val="-356577923"/>
            <w:placeholder>
              <w:docPart w:val="26986BB5DD2F41CFA81A2552FF1609B3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01EF5FE9" w14:textId="77777777" w:rsidR="004F29DC" w:rsidRDefault="004F29DC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F29DC" w:rsidRPr="000B6BCC" w14:paraId="15983053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2D9B6048" w14:textId="77777777" w:rsidR="004F29DC" w:rsidRDefault="004F29DC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sdt>
          <w:sdtPr>
            <w:rPr>
              <w:lang w:val="en-US"/>
            </w:rPr>
            <w:id w:val="-939216725"/>
            <w:placeholder>
              <w:docPart w:val="26986BB5DD2F41CFA81A2552FF1609B3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3CC96799" w14:textId="77777777" w:rsidR="004F29DC" w:rsidRDefault="004F29DC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F29DC" w:rsidRPr="000B6BCC" w14:paraId="6C35D208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A82AE88" w14:textId="77777777" w:rsidR="004F29DC" w:rsidRDefault="004F29DC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sdt>
          <w:sdtPr>
            <w:rPr>
              <w:lang w:val="en-US"/>
            </w:rPr>
            <w:id w:val="-188451114"/>
            <w:placeholder>
              <w:docPart w:val="26986BB5DD2F41CFA81A2552FF1609B3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526E4ABB" w14:textId="77777777" w:rsidR="004F29DC" w:rsidRDefault="004F29DC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4F29DC" w:rsidRPr="000B6BCC" w14:paraId="3C819057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67C75E89" w14:textId="77777777" w:rsidR="004F29DC" w:rsidRDefault="004F29DC" w:rsidP="005E0349">
            <w:pPr>
              <w:rPr>
                <w:lang w:val="en-US"/>
              </w:rPr>
            </w:pPr>
            <w:r>
              <w:rPr>
                <w:lang w:val="en-US"/>
              </w:rPr>
              <w:t>Tentative title:</w:t>
            </w:r>
          </w:p>
        </w:tc>
        <w:sdt>
          <w:sdtPr>
            <w:rPr>
              <w:lang w:val="en-US"/>
            </w:rPr>
            <w:id w:val="1100302289"/>
            <w:placeholder>
              <w:docPart w:val="26986BB5DD2F41CFA81A2552FF1609B3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6682A1AE" w14:textId="77777777" w:rsidR="004F29DC" w:rsidRDefault="004F29DC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25D4F24D" w14:textId="77777777" w:rsidR="004F29DC" w:rsidRDefault="004F29DC">
      <w:pPr>
        <w:rPr>
          <w:lang w:val="en-US"/>
        </w:rPr>
      </w:pPr>
    </w:p>
    <w:p w14:paraId="11A615DF" w14:textId="6B86BBED" w:rsidR="00AB5481" w:rsidRDefault="00AB5481" w:rsidP="00AB5481">
      <w:pPr>
        <w:rPr>
          <w:u w:val="single"/>
          <w:lang w:val="en-US"/>
        </w:rPr>
      </w:pPr>
      <w:r w:rsidRPr="00AB5481">
        <w:rPr>
          <w:u w:val="single"/>
          <w:lang w:val="en-US"/>
        </w:rPr>
        <w:t xml:space="preserve">Session 2 </w:t>
      </w:r>
      <w:r w:rsidR="0069004D">
        <w:rPr>
          <w:u w:val="single"/>
          <w:lang w:val="en-US"/>
        </w:rPr>
        <w:t>(optional)</w:t>
      </w:r>
    </w:p>
    <w:p w14:paraId="6EF61982" w14:textId="77777777" w:rsidR="00741310" w:rsidRPr="00AB5481" w:rsidRDefault="00741310" w:rsidP="00AB5481">
      <w:pPr>
        <w:rPr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69004D" w14:paraId="091747FF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2240A8" w14:textId="77777777" w:rsidR="0069004D" w:rsidRDefault="0069004D" w:rsidP="41147B2E">
            <w:pPr>
              <w:spacing w:line="259" w:lineRule="auto"/>
              <w:rPr>
                <w:lang w:val="en-US"/>
              </w:rPr>
            </w:pPr>
            <w:r w:rsidRPr="41147B2E">
              <w:rPr>
                <w:lang w:val="en-US"/>
              </w:rPr>
              <w:t>Speaker 1</w:t>
            </w:r>
          </w:p>
        </w:tc>
      </w:tr>
      <w:tr w:rsidR="0069004D" w:rsidRPr="000B6BCC" w14:paraId="424588FF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31C8BE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sdt>
          <w:sdtPr>
            <w:rPr>
              <w:lang w:val="en-US"/>
            </w:rPr>
            <w:id w:val="2958797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59EF0953" w14:textId="625B9706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34C06658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00A5824C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sdt>
          <w:sdtPr>
            <w:rPr>
              <w:lang w:val="en-US"/>
            </w:rPr>
            <w:id w:val="-7967587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6884410C" w14:textId="462E0625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4C5B9BF7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422FC02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sdt>
          <w:sdtPr>
            <w:rPr>
              <w:lang w:val="en-US"/>
            </w:rPr>
            <w:id w:val="-205984889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5D2AC1D9" w14:textId="727C5C96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58D40D5A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717B2F6A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Tentative title:</w:t>
            </w:r>
          </w:p>
        </w:tc>
        <w:sdt>
          <w:sdtPr>
            <w:rPr>
              <w:lang w:val="en-US"/>
            </w:rPr>
            <w:id w:val="15885716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1DD6E9CD" w14:textId="5008C129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5A111228" w14:textId="77777777" w:rsidR="0069004D" w:rsidRDefault="0069004D" w:rsidP="0069004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69004D" w14:paraId="7D895E9C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F267EA" w14:textId="77777777" w:rsidR="0069004D" w:rsidRDefault="0069004D" w:rsidP="41147B2E">
            <w:pPr>
              <w:spacing w:line="259" w:lineRule="auto"/>
              <w:rPr>
                <w:lang w:val="en-US"/>
              </w:rPr>
            </w:pPr>
            <w:r w:rsidRPr="41147B2E">
              <w:rPr>
                <w:lang w:val="en-US"/>
              </w:rPr>
              <w:t>Speaker 2</w:t>
            </w:r>
          </w:p>
        </w:tc>
      </w:tr>
      <w:tr w:rsidR="0069004D" w:rsidRPr="000B6BCC" w14:paraId="04ABF870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9FF8860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sdt>
          <w:sdtPr>
            <w:rPr>
              <w:lang w:val="en-US"/>
            </w:rPr>
            <w:id w:val="-61652912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7B1F8E88" w14:textId="5B29F535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2D6337A9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54668C12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sdt>
          <w:sdtPr>
            <w:rPr>
              <w:lang w:val="en-US"/>
            </w:rPr>
            <w:id w:val="110292109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7D186EE5" w14:textId="1AF8016B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16D027E3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25B1A99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sdt>
          <w:sdtPr>
            <w:rPr>
              <w:lang w:val="en-US"/>
            </w:rPr>
            <w:id w:val="130373537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0C182F02" w14:textId="2F659DA7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2960B395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4A96DFDE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Tentative title:</w:t>
            </w:r>
          </w:p>
        </w:tc>
        <w:sdt>
          <w:sdtPr>
            <w:rPr>
              <w:lang w:val="en-US"/>
            </w:rPr>
            <w:id w:val="-70162088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19172E87" w14:textId="3DE3BD92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7DD619FE" w14:textId="77777777" w:rsidR="0069004D" w:rsidRDefault="0069004D" w:rsidP="0069004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69004D" w14:paraId="1222531B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B00E53" w14:textId="77777777" w:rsidR="0069004D" w:rsidRDefault="0069004D" w:rsidP="41147B2E">
            <w:pPr>
              <w:spacing w:line="259" w:lineRule="auto"/>
              <w:rPr>
                <w:lang w:val="en-US"/>
              </w:rPr>
            </w:pPr>
            <w:r w:rsidRPr="41147B2E">
              <w:rPr>
                <w:lang w:val="en-US"/>
              </w:rPr>
              <w:t>Speaker 3</w:t>
            </w:r>
          </w:p>
        </w:tc>
      </w:tr>
      <w:tr w:rsidR="0069004D" w:rsidRPr="000B6BCC" w14:paraId="5AEBA8AF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9DAFB30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sdt>
          <w:sdtPr>
            <w:rPr>
              <w:lang w:val="en-US"/>
            </w:rPr>
            <w:id w:val="-1015837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70E34C1B" w14:textId="66CA9191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7431AD7B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1DB32B9A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sdt>
          <w:sdtPr>
            <w:rPr>
              <w:lang w:val="en-US"/>
            </w:rPr>
            <w:id w:val="5205437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7D9C673E" w14:textId="1BFD492E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74EBEBB0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0D9408B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sdt>
          <w:sdtPr>
            <w:rPr>
              <w:lang w:val="en-US"/>
            </w:rPr>
            <w:id w:val="-159376605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198DEDE3" w14:textId="115E610A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69004D" w:rsidRPr="000B6BCC" w14:paraId="76165090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19BDB10E" w14:textId="77777777" w:rsidR="0069004D" w:rsidRDefault="0069004D" w:rsidP="005E0349">
            <w:pPr>
              <w:rPr>
                <w:lang w:val="en-US"/>
              </w:rPr>
            </w:pPr>
            <w:r>
              <w:rPr>
                <w:lang w:val="en-US"/>
              </w:rPr>
              <w:t>Tentative title:</w:t>
            </w:r>
          </w:p>
        </w:tc>
        <w:sdt>
          <w:sdtPr>
            <w:rPr>
              <w:lang w:val="en-US"/>
            </w:rPr>
            <w:id w:val="73899123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1D3E3224" w14:textId="6EFC8BA0" w:rsidR="0069004D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0287ECCC" w14:textId="77777777" w:rsidR="00915283" w:rsidRDefault="00915283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7315"/>
      </w:tblGrid>
      <w:tr w:rsidR="001F7860" w14:paraId="753838E1" w14:textId="77777777" w:rsidTr="41147B2E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C3EBC2" w14:textId="42E9C74A" w:rsidR="001F7860" w:rsidRDefault="12695D1A" w:rsidP="41147B2E">
            <w:pPr>
              <w:spacing w:line="259" w:lineRule="auto"/>
              <w:rPr>
                <w:lang w:val="en-US"/>
              </w:rPr>
            </w:pPr>
            <w:r w:rsidRPr="41147B2E">
              <w:rPr>
                <w:lang w:val="en-US"/>
              </w:rPr>
              <w:t>Speaker 4</w:t>
            </w:r>
          </w:p>
        </w:tc>
      </w:tr>
      <w:tr w:rsidR="001F7860" w:rsidRPr="000B6BCC" w14:paraId="4F8BEA4D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8EB13EA" w14:textId="77777777" w:rsidR="001F7860" w:rsidRDefault="001F7860" w:rsidP="005E034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sdt>
          <w:sdtPr>
            <w:rPr>
              <w:lang w:val="en-US"/>
            </w:rPr>
            <w:id w:val="-204905971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3D67BB5E" w14:textId="404BB560" w:rsidR="001F7860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1F7860" w:rsidRPr="000B6BCC" w14:paraId="42A88D29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45A86E0E" w14:textId="77777777" w:rsidR="001F7860" w:rsidRDefault="001F7860" w:rsidP="005E0349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sdt>
          <w:sdtPr>
            <w:rPr>
              <w:lang w:val="en-US"/>
            </w:rPr>
            <w:id w:val="140108769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6992E002" w14:textId="2A863640" w:rsidR="001F7860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1F7860" w:rsidRPr="000B6BCC" w14:paraId="2457B647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73C2EF7" w14:textId="77777777" w:rsidR="001F7860" w:rsidRDefault="001F7860" w:rsidP="005E0349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sdt>
          <w:sdtPr>
            <w:rPr>
              <w:lang w:val="en-US"/>
            </w:rPr>
            <w:id w:val="12885471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DEDED" w:themeFill="accent3" w:themeFillTint="33"/>
              </w:tcPr>
              <w:p w14:paraId="3AE2A81A" w14:textId="70E446D6" w:rsidR="001F7860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1F7860" w:rsidRPr="000B6BCC" w14:paraId="601509FF" w14:textId="77777777" w:rsidTr="41147B2E">
        <w:trPr>
          <w:trHeight w:val="239"/>
        </w:trPr>
        <w:tc>
          <w:tcPr>
            <w:tcW w:w="1701" w:type="dxa"/>
            <w:tcBorders>
              <w:top w:val="single" w:sz="4" w:space="0" w:color="auto"/>
            </w:tcBorders>
          </w:tcPr>
          <w:p w14:paraId="53F88A8C" w14:textId="77777777" w:rsidR="001F7860" w:rsidRDefault="001F7860" w:rsidP="005E0349">
            <w:pPr>
              <w:rPr>
                <w:lang w:val="en-US"/>
              </w:rPr>
            </w:pPr>
            <w:r>
              <w:rPr>
                <w:lang w:val="en-US"/>
              </w:rPr>
              <w:t>Tentative title:</w:t>
            </w:r>
          </w:p>
        </w:tc>
        <w:sdt>
          <w:sdtPr>
            <w:rPr>
              <w:lang w:val="en-US"/>
            </w:rPr>
            <w:id w:val="-19487646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315" w:type="dxa"/>
                <w:tcBorders>
                  <w:top w:val="single" w:sz="4" w:space="0" w:color="auto"/>
                </w:tcBorders>
                <w:shd w:val="clear" w:color="auto" w:fill="EDEDED" w:themeFill="accent3" w:themeFillTint="33"/>
              </w:tcPr>
              <w:p w14:paraId="00E80504" w14:textId="4F112B5D" w:rsidR="001F7860" w:rsidRDefault="00EB7A75" w:rsidP="005E0349">
                <w:pPr>
                  <w:rPr>
                    <w:lang w:val="en-US"/>
                  </w:rPr>
                </w:pPr>
                <w:r w:rsidRPr="00EB7A7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6C9B2413" w14:textId="77777777" w:rsidR="001F7860" w:rsidRPr="00D94F2D" w:rsidRDefault="001F7860">
      <w:pPr>
        <w:rPr>
          <w:lang w:val="en-US"/>
        </w:rPr>
      </w:pPr>
    </w:p>
    <w:sectPr w:rsidR="001F7860" w:rsidRPr="00D94F2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CE290" w14:textId="77777777" w:rsidR="00D23A25" w:rsidRDefault="00D23A25" w:rsidP="00AC3675">
      <w:pPr>
        <w:spacing w:after="0" w:line="240" w:lineRule="auto"/>
      </w:pPr>
      <w:r>
        <w:separator/>
      </w:r>
    </w:p>
  </w:endnote>
  <w:endnote w:type="continuationSeparator" w:id="0">
    <w:p w14:paraId="56604C14" w14:textId="77777777" w:rsidR="00D23A25" w:rsidRDefault="00D23A25" w:rsidP="00AC3675">
      <w:pPr>
        <w:spacing w:after="0" w:line="240" w:lineRule="auto"/>
      </w:pPr>
      <w:r>
        <w:continuationSeparator/>
      </w:r>
    </w:p>
  </w:endnote>
  <w:endnote w:type="continuationNotice" w:id="1">
    <w:p w14:paraId="42B7BDED" w14:textId="77777777" w:rsidR="005E0349" w:rsidRDefault="005E03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36CC5" w14:textId="77777777" w:rsidR="00D23A25" w:rsidRDefault="00D23A25" w:rsidP="00AC3675">
      <w:pPr>
        <w:spacing w:after="0" w:line="240" w:lineRule="auto"/>
      </w:pPr>
      <w:r>
        <w:separator/>
      </w:r>
    </w:p>
  </w:footnote>
  <w:footnote w:type="continuationSeparator" w:id="0">
    <w:p w14:paraId="1533CC2F" w14:textId="77777777" w:rsidR="00D23A25" w:rsidRDefault="00D23A25" w:rsidP="00AC3675">
      <w:pPr>
        <w:spacing w:after="0" w:line="240" w:lineRule="auto"/>
      </w:pPr>
      <w:r>
        <w:continuationSeparator/>
      </w:r>
    </w:p>
  </w:footnote>
  <w:footnote w:type="continuationNotice" w:id="1">
    <w:p w14:paraId="1415C1CD" w14:textId="77777777" w:rsidR="005E0349" w:rsidRDefault="005E03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4716D" w14:textId="47AF60C6" w:rsidR="00AC3675" w:rsidRDefault="00AC3675">
    <w:pPr>
      <w:pStyle w:val="Header"/>
    </w:pPr>
    <w:r>
      <w:rPr>
        <w:noProof/>
      </w:rPr>
      <w:drawing>
        <wp:inline distT="0" distB="0" distL="0" distR="0" wp14:anchorId="2E20744E" wp14:editId="20BFA673">
          <wp:extent cx="5731510" cy="1371600"/>
          <wp:effectExtent l="0" t="0" r="2540" b="0"/>
          <wp:docPr id="906418464" name="Picture 906418464" descr="Blue letters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418464" name="Picture 1" descr="Blue letters on a white background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137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01908D" w14:textId="77777777" w:rsidR="00AC3675" w:rsidRDefault="00AC3675" w:rsidP="00AC3675">
    <w:pPr>
      <w:rPr>
        <w:lang w:val="en-US"/>
      </w:rPr>
    </w:pPr>
    <w:r w:rsidRPr="00AC3675">
      <w:rPr>
        <w:lang w:val="en-US"/>
      </w:rPr>
      <w:t>The 9th European-African C</w:t>
    </w:r>
    <w:r>
      <w:rPr>
        <w:lang w:val="en-US"/>
      </w:rPr>
      <w:t>onference on Wind Engineering (EACWE2025)</w:t>
    </w:r>
  </w:p>
  <w:p w14:paraId="71AA9EE9" w14:textId="6ECF1350" w:rsidR="00AC3675" w:rsidRDefault="00AC3675" w:rsidP="00AC3675">
    <w:pPr>
      <w:rPr>
        <w:lang w:val="en-US"/>
      </w:rPr>
    </w:pPr>
    <w:r>
      <w:rPr>
        <w:lang w:val="en-US"/>
      </w:rPr>
      <w:t xml:space="preserve"> Trondheim, 16-19</w:t>
    </w:r>
    <w:r w:rsidRPr="00AC3675">
      <w:rPr>
        <w:vertAlign w:val="superscript"/>
        <w:lang w:val="en-US"/>
      </w:rPr>
      <w:t>th</w:t>
    </w:r>
    <w:r>
      <w:rPr>
        <w:lang w:val="en-US"/>
      </w:rPr>
      <w:t xml:space="preserve"> June 2025</w:t>
    </w:r>
  </w:p>
  <w:p w14:paraId="72C1035B" w14:textId="77777777" w:rsidR="00AC3675" w:rsidRPr="00AC3675" w:rsidRDefault="00AC3675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A6310C"/>
    <w:multiLevelType w:val="hybridMultilevel"/>
    <w:tmpl w:val="C6A4F7F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3409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DczMjQxMjAzN7ZU0lEKTi0uzszPAykwqgUAtsxaSSwAAAA="/>
  </w:docVars>
  <w:rsids>
    <w:rsidRoot w:val="00AC3675"/>
    <w:rsid w:val="00036766"/>
    <w:rsid w:val="0008133A"/>
    <w:rsid w:val="000B6BCC"/>
    <w:rsid w:val="000D56C6"/>
    <w:rsid w:val="001A195E"/>
    <w:rsid w:val="001A3810"/>
    <w:rsid w:val="001C2DCF"/>
    <w:rsid w:val="001F5876"/>
    <w:rsid w:val="001F7860"/>
    <w:rsid w:val="00227EC1"/>
    <w:rsid w:val="0023284D"/>
    <w:rsid w:val="0026684F"/>
    <w:rsid w:val="00273BE4"/>
    <w:rsid w:val="002E2E1F"/>
    <w:rsid w:val="00306981"/>
    <w:rsid w:val="0033005A"/>
    <w:rsid w:val="00334C0F"/>
    <w:rsid w:val="00336286"/>
    <w:rsid w:val="00351D6F"/>
    <w:rsid w:val="0038595E"/>
    <w:rsid w:val="003E4984"/>
    <w:rsid w:val="00407AA8"/>
    <w:rsid w:val="00421F15"/>
    <w:rsid w:val="00422644"/>
    <w:rsid w:val="00472457"/>
    <w:rsid w:val="00473163"/>
    <w:rsid w:val="004B4C32"/>
    <w:rsid w:val="004C4CB9"/>
    <w:rsid w:val="004D7EF0"/>
    <w:rsid w:val="004F29DC"/>
    <w:rsid w:val="00564457"/>
    <w:rsid w:val="00595227"/>
    <w:rsid w:val="005C6B99"/>
    <w:rsid w:val="005D74BF"/>
    <w:rsid w:val="005E0349"/>
    <w:rsid w:val="0069004D"/>
    <w:rsid w:val="00736785"/>
    <w:rsid w:val="00741310"/>
    <w:rsid w:val="0074413D"/>
    <w:rsid w:val="0074437E"/>
    <w:rsid w:val="0074698C"/>
    <w:rsid w:val="00753DC6"/>
    <w:rsid w:val="007C7D2D"/>
    <w:rsid w:val="007E4B8C"/>
    <w:rsid w:val="00820D68"/>
    <w:rsid w:val="00826073"/>
    <w:rsid w:val="008C085E"/>
    <w:rsid w:val="008D765A"/>
    <w:rsid w:val="008F6CD3"/>
    <w:rsid w:val="00901B18"/>
    <w:rsid w:val="00915283"/>
    <w:rsid w:val="00953B1F"/>
    <w:rsid w:val="0096603B"/>
    <w:rsid w:val="009B0E9F"/>
    <w:rsid w:val="009E4F16"/>
    <w:rsid w:val="00A16703"/>
    <w:rsid w:val="00A24964"/>
    <w:rsid w:val="00AB5481"/>
    <w:rsid w:val="00AC10A2"/>
    <w:rsid w:val="00AC3675"/>
    <w:rsid w:val="00AE66D0"/>
    <w:rsid w:val="00AF632F"/>
    <w:rsid w:val="00B67AB0"/>
    <w:rsid w:val="00B965F9"/>
    <w:rsid w:val="00BE66C5"/>
    <w:rsid w:val="00C40077"/>
    <w:rsid w:val="00CE5279"/>
    <w:rsid w:val="00D23A25"/>
    <w:rsid w:val="00D51AE0"/>
    <w:rsid w:val="00D5352D"/>
    <w:rsid w:val="00D56239"/>
    <w:rsid w:val="00D7718C"/>
    <w:rsid w:val="00D91A6C"/>
    <w:rsid w:val="00D94F2D"/>
    <w:rsid w:val="00D978BD"/>
    <w:rsid w:val="00DA179F"/>
    <w:rsid w:val="00DC76AD"/>
    <w:rsid w:val="00EB7A75"/>
    <w:rsid w:val="00EC2E42"/>
    <w:rsid w:val="00EC3185"/>
    <w:rsid w:val="00EE6697"/>
    <w:rsid w:val="00F877A8"/>
    <w:rsid w:val="00FB7E5F"/>
    <w:rsid w:val="00FD7F12"/>
    <w:rsid w:val="00FF239C"/>
    <w:rsid w:val="12695D1A"/>
    <w:rsid w:val="1DF7B318"/>
    <w:rsid w:val="286B82B0"/>
    <w:rsid w:val="2A075311"/>
    <w:rsid w:val="2D23D5EA"/>
    <w:rsid w:val="41147B2E"/>
    <w:rsid w:val="5419BDF9"/>
    <w:rsid w:val="7A7EC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1642C1B"/>
  <w14:defaultImageDpi w14:val="32767"/>
  <w15:chartTrackingRefBased/>
  <w15:docId w15:val="{9917D4E1-26EE-4A15-A1AC-D64DCFF8E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3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675"/>
  </w:style>
  <w:style w:type="paragraph" w:styleId="Footer">
    <w:name w:val="footer"/>
    <w:basedOn w:val="Normal"/>
    <w:link w:val="FooterChar"/>
    <w:uiPriority w:val="99"/>
    <w:unhideWhenUsed/>
    <w:rsid w:val="00AC3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675"/>
  </w:style>
  <w:style w:type="character" w:styleId="PlaceholderText">
    <w:name w:val="Placeholder Text"/>
    <w:basedOn w:val="DefaultParagraphFont"/>
    <w:uiPriority w:val="99"/>
    <w:semiHidden/>
    <w:rsid w:val="0033005A"/>
    <w:rPr>
      <w:color w:val="666666"/>
    </w:rPr>
  </w:style>
  <w:style w:type="table" w:styleId="TableGrid">
    <w:name w:val="Table Grid"/>
    <w:basedOn w:val="TableNormal"/>
    <w:uiPriority w:val="39"/>
    <w:rsid w:val="005952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6B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6B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3B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9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2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eacwe2025@konferanser.ntnu.n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CB496-A806-4473-A815-E07652130186}"/>
      </w:docPartPr>
      <w:docPartBody>
        <w:p w:rsidR="0006756B" w:rsidRDefault="00D2474B">
          <w:r w:rsidRPr="00EE34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986BB5DD2F41CFA81A2552FF160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5142B-9ED2-4F50-952C-91F9CA6A06DE}"/>
      </w:docPartPr>
      <w:docPartBody>
        <w:p w:rsidR="0006756B" w:rsidRDefault="00D2474B" w:rsidP="00D2474B">
          <w:pPr>
            <w:pStyle w:val="26986BB5DD2F41CFA81A2552FF1609B3"/>
          </w:pPr>
          <w:r w:rsidRPr="00EE34C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474B"/>
    <w:rsid w:val="0006756B"/>
    <w:rsid w:val="00AE1AC9"/>
    <w:rsid w:val="00D24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nb-NO" w:eastAsia="nb-NO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474B"/>
    <w:rPr>
      <w:color w:val="666666"/>
    </w:rPr>
  </w:style>
  <w:style w:type="paragraph" w:customStyle="1" w:styleId="26986BB5DD2F41CFA81A2552FF1609B3">
    <w:name w:val="26986BB5DD2F41CFA81A2552FF1609B3"/>
    <w:rsid w:val="00D247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C901384D20D947869ADEC27FCC7639" ma:contentTypeVersion="14" ma:contentTypeDescription="Opprett et nytt dokument." ma:contentTypeScope="" ma:versionID="dc748b95bb3fa2f50ce528bed0b844b2">
  <xsd:schema xmlns:xsd="http://www.w3.org/2001/XMLSchema" xmlns:xs="http://www.w3.org/2001/XMLSchema" xmlns:p="http://schemas.microsoft.com/office/2006/metadata/properties" xmlns:ns2="604ca3ef-bd55-4483-a940-28967f5dfccd" xmlns:ns3="ed883d50-e259-4370-a1f8-3b07c74a6f2b" targetNamespace="http://schemas.microsoft.com/office/2006/metadata/properties" ma:root="true" ma:fieldsID="08b73b1514e6e44bfca32d0646c6b36c" ns2:_="" ns3:_="">
    <xsd:import namespace="604ca3ef-bd55-4483-a940-28967f5dfccd"/>
    <xsd:import namespace="ed883d50-e259-4370-a1f8-3b07c74a6f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ca3ef-bd55-4483-a940-28967f5dfc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Bildemerkelapper" ma:readOnly="false" ma:fieldId="{5cf76f15-5ced-4ddc-b409-7134ff3c332f}" ma:taxonomyMulti="true" ma:sspId="6e7bc199-5fe5-462f-a3d8-26f806c1f4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83d50-e259-4370-a1f8-3b07c74a6f2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9f2b6ba0-0592-40e0-8025-0ab49a7c5e7b}" ma:internalName="TaxCatchAll" ma:showField="CatchAllData" ma:web="ed883d50-e259-4370-a1f8-3b07c74a6f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4ca3ef-bd55-4483-a940-28967f5dfccd">
      <Terms xmlns="http://schemas.microsoft.com/office/infopath/2007/PartnerControls"/>
    </lcf76f155ced4ddcb4097134ff3c332f>
    <TaxCatchAll xmlns="ed883d50-e259-4370-a1f8-3b07c74a6f2b" xsi:nil="true"/>
    <SharedWithUsers xmlns="ed883d50-e259-4370-a1f8-3b07c74a6f2b">
      <UserInfo>
        <DisplayName>Ole Andre Øiseth</DisplayName>
        <AccountId>13</AccountId>
        <AccountType/>
      </UserInfo>
      <UserInfo>
        <DisplayName>Øyvind Wiig Petersen</DisplayName>
        <AccountId>12</AccountId>
        <AccountType/>
      </UserInfo>
      <UserInfo>
        <DisplayName>Trond Kvamsdal</DisplayName>
        <AccountId>24</AccountId>
        <AccountType/>
      </UserInfo>
      <UserInfo>
        <DisplayName>R. Jason Hearst</DisplayName>
        <AccountId>25</AccountId>
        <AccountType/>
      </UserInfo>
      <UserInfo>
        <DisplayName>Aksel Fenerci</DisplayName>
        <AccountId>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5FD529A-95C5-480B-8AE4-253CC8CAD7AC}"/>
</file>

<file path=customXml/itemProps2.xml><?xml version="1.0" encoding="utf-8"?>
<ds:datastoreItem xmlns:ds="http://schemas.openxmlformats.org/officeDocument/2006/customXml" ds:itemID="{8078F8E6-498A-4E67-AD91-7082FB7926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E124C3-A5FD-4FCB-A637-2B692E9A50C0}">
  <ds:schemaRefs>
    <ds:schemaRef ds:uri="604ca3ef-bd55-4483-a940-28967f5dfccd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ed883d50-e259-4370-a1f8-3b07c74a6f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4</Words>
  <Characters>2356</Characters>
  <Application>Microsoft Office Word</Application>
  <DocSecurity>0</DocSecurity>
  <Lines>19</Lines>
  <Paragraphs>5</Paragraphs>
  <ScaleCrop>false</ScaleCrop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el Fenerci</dc:creator>
  <cp:keywords/>
  <dc:description/>
  <cp:lastModifiedBy>Aksel Fenerci</cp:lastModifiedBy>
  <cp:revision>77</cp:revision>
  <dcterms:created xsi:type="dcterms:W3CDTF">2024-01-03T22:10:00Z</dcterms:created>
  <dcterms:modified xsi:type="dcterms:W3CDTF">2024-01-1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6C901384D20D947869ADEC27FCC7639</vt:lpwstr>
  </property>
  <property fmtid="{D5CDD505-2E9C-101B-9397-08002B2CF9AE}" pid="4" name="MSIP_Label_86eae731-f11e-4017-952e-3dce43580afc_Enabled">
    <vt:lpwstr>true</vt:lpwstr>
  </property>
  <property fmtid="{D5CDD505-2E9C-101B-9397-08002B2CF9AE}" pid="5" name="MSIP_Label_86eae731-f11e-4017-952e-3dce43580afc_SetDate">
    <vt:lpwstr>2024-01-11T09:11:44Z</vt:lpwstr>
  </property>
  <property fmtid="{D5CDD505-2E9C-101B-9397-08002B2CF9AE}" pid="6" name="MSIP_Label_86eae731-f11e-4017-952e-3dce43580afc_Method">
    <vt:lpwstr>Privileged</vt:lpwstr>
  </property>
  <property fmtid="{D5CDD505-2E9C-101B-9397-08002B2CF9AE}" pid="7" name="MSIP_Label_86eae731-f11e-4017-952e-3dce43580afc_Name">
    <vt:lpwstr>Public-new</vt:lpwstr>
  </property>
  <property fmtid="{D5CDD505-2E9C-101B-9397-08002B2CF9AE}" pid="8" name="MSIP_Label_86eae731-f11e-4017-952e-3dce43580afc_SiteId">
    <vt:lpwstr>38856954-ed55-49f7-8bdd-738ffbbfd390</vt:lpwstr>
  </property>
  <property fmtid="{D5CDD505-2E9C-101B-9397-08002B2CF9AE}" pid="9" name="MSIP_Label_86eae731-f11e-4017-952e-3dce43580afc_ActionId">
    <vt:lpwstr>766f799b-a907-47d7-98dc-b1c70963de00</vt:lpwstr>
  </property>
  <property fmtid="{D5CDD505-2E9C-101B-9397-08002B2CF9AE}" pid="10" name="MSIP_Label_86eae731-f11e-4017-952e-3dce43580afc_ContentBits">
    <vt:lpwstr>0</vt:lpwstr>
  </property>
</Properties>
</file>